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39.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142.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145.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148.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307.png" ContentType="image/png"/>
  <Override PartName="/word/media/rId310.png" ContentType="image/png"/>
  <Override PartName="/word/media/rId151.png" ContentType="image/png"/>
  <Override PartName="/word/media/rId313.png" ContentType="image/png"/>
  <Override PartName="/word/media/rId316.png" ContentType="image/png"/>
  <Override PartName="/word/media/rId319.png" ContentType="image/png"/>
  <Override PartName="/word/media/rId322.png" ContentType="image/png"/>
  <Override PartName="/word/media/rId154.png" ContentType="image/png"/>
  <Override PartName="/word/media/rId157.png" ContentType="image/png"/>
  <Override PartName="/word/media/rId160.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72.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75.png" ContentType="image/png"/>
  <Override PartName="/word/media/rId129.png" ContentType="image/png"/>
  <Override PartName="/word/media/rId132.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Water_Temperature_N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Water_Temperature_N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Water_Temperature_N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Water_Temperature_N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Water_Temperature_N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Water_Temperature_N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Water_Temperature_N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Water_Temperature_N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Water_Temperature_N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Water_Temperature_N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Water_Temperature_N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Water_Temperature_N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Water_Temperature_NW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bookmarkEnd w:id="71"/>
    <w:bookmarkStart w:id="13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Water_Temperature_NW_files/figure-html/Trendlines_ManagedArea-1.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Water_Temperature_NW_files/figure-html/Trendlines_ManagedArea-2.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Water_Temperature_NW_files/figure-html/Trendlines_ManagedArea-3.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Water_Temperature_NW_files/figure-html/Trendlines_ManagedArea-4.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Water_Temperature_NW_files/figure-html/Trendlines_ManagedArea-5.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Water_Temperature_NW_files/figure-html/Trendlines_ManagedArea-6.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Water_Temperature_NW_files/figure-html/Trendlines_ManagedArea-7.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Water_Temperature_NW_files/figure-html/Trendlines_ManagedArea-8.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Water_Temperature_NW_files/figure-html/Trendlines_ManagedArea-9.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Water_Temperature_NW_files/figure-html/Trendlines_ManagedArea-10.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Water_Temperature_NW_files/figure-html/Trendlines_ManagedArea-11.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Water_Temperature_NW_files/figure-html/Trendlines_ManagedArea-12.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Water_Temperature_NW_files/figure-html/Trendlines_ManagedArea-13.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Water_Temperature_NW_files/figure-html/Trendlines_ManagedArea-14.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Water_Temperature_NW_files/figure-html/Trendlines_ManagedArea-15.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Water_Temperature_NW_files/figure-html/Trendlines_ManagedArea-16.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Water_Temperature_NW_files/figure-html/Trendlines_ManagedArea-17.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4" name="Picture"/>
            <a:graphic>
              <a:graphicData uri="http://schemas.openxmlformats.org/drawingml/2006/picture">
                <pic:pic>
                  <pic:nvPicPr>
                    <pic:cNvPr descr="C:\Users\jepanzik\Box\R%20Projects\SEACAR_Panzik\WQ_Continuous\reports\by_parameter\WC_Continuous_Water_Temperature_NW_files/figure-html/Trendlines_ManagedArea-18.png" id="125"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7" name="Picture"/>
            <a:graphic>
              <a:graphicData uri="http://schemas.openxmlformats.org/drawingml/2006/picture">
                <pic:pic>
                  <pic:nvPicPr>
                    <pic:cNvPr descr="C:\Users\jepanzik\Box\R%20Projects\SEACAR_Panzik\WQ_Continuous\reports\by_parameter\WC_Continuous_Water_Temperature_NW_files/figure-html/Trendlines_ManagedArea-19.png" id="128"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0" name="Picture"/>
            <a:graphic>
              <a:graphicData uri="http://schemas.openxmlformats.org/drawingml/2006/picture">
                <pic:pic>
                  <pic:nvPicPr>
                    <pic:cNvPr descr="C:\Users\jepanzik\Box\R%20Projects\SEACAR_Panzik\WQ_Continuous\reports\by_parameter\WC_Continuous_Water_Temperature_NW_files/figure-html/Trendlines_ManagedArea-20.png" id="131"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3" name="Picture"/>
            <a:graphic>
              <a:graphicData uri="http://schemas.openxmlformats.org/drawingml/2006/picture">
                <pic:pic>
                  <pic:nvPicPr>
                    <pic:cNvPr descr="C:\Users\jepanzik\Box\R%20Projects\SEACAR_Panzik\WQ_Continuous\reports\by_parameter\WC_Continuous_Water_Temperature_NW_files/figure-html/Trendlines_ManagedArea-21.png" id="134"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bookmarkEnd w:id="135"/>
    <w:bookmarkStart w:id="32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Water_Temperature_NW_files/figure-html/BoxPlots_ManagedArea-1.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Water_Temperature_NW_files/figure-html/BoxPlots_ManagedArea-2.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Water_Temperature_NW_files/figure-html/BoxPlots_ManagedArea-3.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Water_Temperature_NW_files/figure-html/BoxPlots_ManagedArea-4.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Water_Temperature_NW_files/figure-html/BoxPlots_ManagedArea-5.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Water_Temperature_NW_files/figure-html/BoxPlots_ManagedArea-6.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Water_Temperature_NW_files/figure-html/BoxPlots_ManagedArea-7.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Water_Temperature_NW_files/figure-html/BoxPlots_ManagedArea-8.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Water_Temperature_NW_files/figure-html/BoxPlots_ManagedArea-9.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Water_Temperature_NW_files/figure-html/BoxPlots_ManagedArea-10.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Water_Temperature_NW_files/figure-html/BoxPlots_ManagedArea-11.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Water_Temperature_NW_files/figure-html/BoxPlots_ManagedArea-12.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Water_Temperature_NW_files/figure-html/BoxPlots_ManagedArea-13.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Water_Temperature_NW_files/figure-html/BoxPlots_ManagedArea-14.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Water_Temperature_NW_files/figure-html/BoxPlots_ManagedArea-15.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Water_Temperature_NW_files/figure-html/BoxPlots_ManagedArea-16.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Water_Temperature_NW_files/figure-html/BoxPlots_ManagedArea-17.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Water_Temperature_NW_files/figure-html/BoxPlots_ManagedArea-18.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Water_Temperature_NW_files/figure-html/BoxPlots_ManagedArea-19.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Water_Temperature_NW_files/figure-html/BoxPlots_ManagedArea-20.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Water_Temperature_NW_files/figure-html/BoxPlots_ManagedArea-21.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Water_Temperature_NW_files/figure-html/BoxPlots_ManagedArea-22.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Water_Temperature_NW_files/figure-html/BoxPlots_ManagedArea-23.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Water_Temperature_NW_files/figure-html/BoxPlots_ManagedArea-24.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Water_Temperature_NW_files/figure-html/BoxPlots_ManagedArea-25.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Water_Temperature_NW_files/figure-html/BoxPlots_ManagedArea-26.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Water_Temperature_NW_files/figure-html/BoxPlots_ManagedArea-27.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Water_Temperature_NW_files/figure-html/BoxPlots_ManagedArea-28.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Water_Temperature_NW_files/figure-html/BoxPlots_ManagedArea-29.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Water_Temperature_NW_files/figure-html/BoxPlots_ManagedArea-30.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Water_Temperature_NW_files/figure-html/BoxPlots_ManagedArea-31.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Water_Temperature_NW_files/figure-html/BoxPlots_ManagedArea-32.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Water_Temperature_NW_files/figure-html/BoxPlots_ManagedArea-33.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Water_Temperature_NW_files/figure-html/BoxPlots_ManagedArea-34.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Water_Temperature_NW_files/figure-html/BoxPlots_ManagedArea-35.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Water_Temperature_NW_files/figure-html/BoxPlots_ManagedArea-36.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Water_Temperature_NW_files/figure-html/BoxPlots_ManagedArea-37.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Water_Temperature_NW_files/figure-html/BoxPlots_ManagedArea-38.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Water_Temperature_NW_files/figure-html/BoxPlots_ManagedArea-39.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Water_Temperature_NW_files/figure-html/BoxPlots_ManagedArea-40.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Water_Temperature_NW_files/figure-html/BoxPlots_ManagedArea-41.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Water_Temperature_NW_files/figure-html/BoxPlots_ManagedArea-42.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Water_Temperature_NW_files/figure-html/BoxPlots_ManagedArea-43.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Water_Temperature_NW_files/figure-html/BoxPlots_ManagedArea-44.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Water_Temperature_NW_files/figure-html/BoxPlots_ManagedArea-45.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Water_Temperature_NW_files/figure-html/BoxPlots_ManagedArea-46.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5" name="Picture"/>
            <a:graphic>
              <a:graphicData uri="http://schemas.openxmlformats.org/drawingml/2006/picture">
                <pic:pic>
                  <pic:nvPicPr>
                    <pic:cNvPr descr="C:\Users\jepanzik\Box\R%20Projects\SEACAR_Panzik\WQ_Continuous\reports\by_parameter\WC_Continuous_Water_Temperature_NW_files/figure-html/BoxPlots_ManagedArea-47.png" id="276"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8" name="Picture"/>
            <a:graphic>
              <a:graphicData uri="http://schemas.openxmlformats.org/drawingml/2006/picture">
                <pic:pic>
                  <pic:nvPicPr>
                    <pic:cNvPr descr="C:\Users\jepanzik\Box\R%20Projects\SEACAR_Panzik\WQ_Continuous\reports\by_parameter\WC_Continuous_Water_Temperature_NW_files/figure-html/BoxPlots_ManagedArea-48.png" id="279"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1" name="Picture"/>
            <a:graphic>
              <a:graphicData uri="http://schemas.openxmlformats.org/drawingml/2006/picture">
                <pic:pic>
                  <pic:nvPicPr>
                    <pic:cNvPr descr="C:\Users\jepanzik\Box\R%20Projects\SEACAR_Panzik\WQ_Continuous\reports\by_parameter\WC_Continuous_Water_Temperature_NW_files/figure-html/BoxPlots_ManagedArea-49.png" id="282"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4" name="Picture"/>
            <a:graphic>
              <a:graphicData uri="http://schemas.openxmlformats.org/drawingml/2006/picture">
                <pic:pic>
                  <pic:nvPicPr>
                    <pic:cNvPr descr="C:\Users\jepanzik\Box\R%20Projects\SEACAR_Panzik\WQ_Continuous\reports\by_parameter\WC_Continuous_Water_Temperature_NW_files/figure-html/BoxPlots_ManagedArea-50.png" id="285"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7" name="Picture"/>
            <a:graphic>
              <a:graphicData uri="http://schemas.openxmlformats.org/drawingml/2006/picture">
                <pic:pic>
                  <pic:nvPicPr>
                    <pic:cNvPr descr="C:\Users\jepanzik\Box\R%20Projects\SEACAR_Panzik\WQ_Continuous\reports\by_parameter\WC_Continuous_Water_Temperature_NW_files/figure-html/BoxPlots_ManagedArea-51.png" id="288"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0" name="Picture"/>
            <a:graphic>
              <a:graphicData uri="http://schemas.openxmlformats.org/drawingml/2006/picture">
                <pic:pic>
                  <pic:nvPicPr>
                    <pic:cNvPr descr="C:\Users\jepanzik\Box\R%20Projects\SEACAR_Panzik\WQ_Continuous\reports\by_parameter\WC_Continuous_Water_Temperature_NW_files/figure-html/BoxPlots_ManagedArea-52.png" id="291"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3" name="Picture"/>
            <a:graphic>
              <a:graphicData uri="http://schemas.openxmlformats.org/drawingml/2006/picture">
                <pic:pic>
                  <pic:nvPicPr>
                    <pic:cNvPr descr="C:\Users\jepanzik\Box\R%20Projects\SEACAR_Panzik\WQ_Continuous\reports\by_parameter\WC_Continuous_Water_Temperature_NW_files/figure-html/BoxPlots_ManagedArea-53.png" id="294"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6" name="Picture"/>
            <a:graphic>
              <a:graphicData uri="http://schemas.openxmlformats.org/drawingml/2006/picture">
                <pic:pic>
                  <pic:nvPicPr>
                    <pic:cNvPr descr="C:\Users\jepanzik\Box\R%20Projects\SEACAR_Panzik\WQ_Continuous\reports\by_parameter\WC_Continuous_Water_Temperature_NW_files/figure-html/BoxPlots_ManagedArea-54.png" id="297"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9" name="Picture"/>
            <a:graphic>
              <a:graphicData uri="http://schemas.openxmlformats.org/drawingml/2006/picture">
                <pic:pic>
                  <pic:nvPicPr>
                    <pic:cNvPr descr="C:\Users\jepanzik\Box\R%20Projects\SEACAR_Panzik\WQ_Continuous\reports\by_parameter\WC_Continuous_Water_Temperature_NW_files/figure-html/BoxPlots_ManagedArea-55.png" id="30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2" name="Picture"/>
            <a:graphic>
              <a:graphicData uri="http://schemas.openxmlformats.org/drawingml/2006/picture">
                <pic:pic>
                  <pic:nvPicPr>
                    <pic:cNvPr descr="C:\Users\jepanzik\Box\R%20Projects\SEACAR_Panzik\WQ_Continuous\reports\by_parameter\WC_Continuous_Water_Temperature_NW_files/figure-html/BoxPlots_ManagedArea-56.png" id="303"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5" name="Picture"/>
            <a:graphic>
              <a:graphicData uri="http://schemas.openxmlformats.org/drawingml/2006/picture">
                <pic:pic>
                  <pic:nvPicPr>
                    <pic:cNvPr descr="C:\Users\jepanzik\Box\R%20Projects\SEACAR_Panzik\WQ_Continuous\reports\by_parameter\WC_Continuous_Water_Temperature_NW_files/figure-html/BoxPlots_ManagedArea-57.png" id="306"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8" name="Picture"/>
            <a:graphic>
              <a:graphicData uri="http://schemas.openxmlformats.org/drawingml/2006/picture">
                <pic:pic>
                  <pic:nvPicPr>
                    <pic:cNvPr descr="C:\Users\jepanzik\Box\R%20Projects\SEACAR_Panzik\WQ_Continuous\reports\by_parameter\WC_Continuous_Water_Temperature_NW_files/figure-html/BoxPlots_ManagedArea-58.png" id="309"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1" name="Picture"/>
            <a:graphic>
              <a:graphicData uri="http://schemas.openxmlformats.org/drawingml/2006/picture">
                <pic:pic>
                  <pic:nvPicPr>
                    <pic:cNvPr descr="C:\Users\jepanzik\Box\R%20Projects\SEACAR_Panzik\WQ_Continuous\reports\by_parameter\WC_Continuous_Water_Temperature_NW_files/figure-html/BoxPlots_ManagedArea-59.png" id="312"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4" name="Picture"/>
            <a:graphic>
              <a:graphicData uri="http://schemas.openxmlformats.org/drawingml/2006/picture">
                <pic:pic>
                  <pic:nvPicPr>
                    <pic:cNvPr descr="C:\Users\jepanzik\Box\R%20Projects\SEACAR_Panzik\WQ_Continuous\reports\by_parameter\WC_Continuous_Water_Temperature_NW_files/figure-html/BoxPlots_ManagedArea-60.png" id="315"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7" name="Picture"/>
            <a:graphic>
              <a:graphicData uri="http://schemas.openxmlformats.org/drawingml/2006/picture">
                <pic:pic>
                  <pic:nvPicPr>
                    <pic:cNvPr descr="C:\Users\jepanzik\Box\R%20Projects\SEACAR_Panzik\WQ_Continuous\reports\by_parameter\WC_Continuous_Water_Temperature_NW_files/figure-html/BoxPlots_ManagedArea-61.png" id="318"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0" name="Picture"/>
            <a:graphic>
              <a:graphicData uri="http://schemas.openxmlformats.org/drawingml/2006/picture">
                <pic:pic>
                  <pic:nvPicPr>
                    <pic:cNvPr descr="C:\Users\jepanzik\Box\R%20Projects\SEACAR_Panzik\WQ_Continuous\reports\by_parameter\WC_Continuous_Water_Temperature_NW_files/figure-html/BoxPlots_ManagedArea-62.png" id="321" name="Picture"/>
                    <pic:cNvPicPr>
                      <a:picLocks noChangeArrowheads="1" noChangeAspect="1"/>
                    </pic:cNvPicPr>
                  </pic:nvPicPr>
                  <pic:blipFill>
                    <a:blip r:embed="rId3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3" name="Picture"/>
            <a:graphic>
              <a:graphicData uri="http://schemas.openxmlformats.org/drawingml/2006/picture">
                <pic:pic>
                  <pic:nvPicPr>
                    <pic:cNvPr descr="C:\Users\jepanzik\Box\R%20Projects\SEACAR_Panzik\WQ_Continuous\reports\by_parameter\WC_Continuous_Water_Temperature_NW_files/figure-html/BoxPlots_ManagedArea-63.png" id="324" name="Picture"/>
                    <pic:cNvPicPr>
                      <a:picLocks noChangeArrowheads="1" noChangeAspect="1"/>
                    </pic:cNvPicPr>
                  </pic:nvPicPr>
                  <pic:blipFill>
                    <a:blip r:embed="rId322"/>
                    <a:stretch>
                      <a:fillRect/>
                    </a:stretch>
                  </pic:blipFill>
                  <pic:spPr bwMode="auto">
                    <a:xfrm>
                      <a:off x="0" y="0"/>
                      <a:ext cx="5334000" cy="6400800"/>
                    </a:xfrm>
                    <a:prstGeom prst="rect">
                      <a:avLst/>
                    </a:prstGeom>
                    <a:noFill/>
                    <a:ln w="9525">
                      <a:noFill/>
                      <a:headEnd/>
                      <a:tailEnd/>
                    </a:ln>
                  </pic:spPr>
                </pic:pic>
              </a:graphicData>
            </a:graphic>
          </wp:inline>
        </w:drawing>
      </w:r>
    </w:p>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39" Target="media/rId139.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142" Target="media/rId142.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145" Target="media/rId145.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148" Target="media/rId148.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151" Target="media/rId151.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75" Target="media/rId7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Water Temperature</dc:title>
  <dc:creator/>
  <cp:keywords/>
  <dcterms:created xsi:type="dcterms:W3CDTF">2022-07-08T16:58:11Z</dcterms:created>
  <dcterms:modified xsi:type="dcterms:W3CDTF">2022-07-08T16: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